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rine Engineer position at your esteemed organization, located in Brazil Rio de Janeiro. As a dedicated and experienced Marine Engineer with a strong foundation in maritime technology and operational excellence, I am eager to contribute my expertise to your team while embracing the unique opportunities that this vibrant region offers. The convergence of Brazil's strategic coastal infrastructure, rich maritime heritage, and growing environmental focus makes Rio de Janeiro an ideal setting for advancing innovative engineering solutions. This position aligns perfectly with my career aspirations and technical skills, and I am confident that my background will add significant value to your operations.</w:t>
      </w:r>
    </w:p>
    <w:bookmarkStart w:id="20" w:name="professional-background-and-expertise"/>
    <w:p>
      <w:pPr>
        <w:pStyle w:val="Heading2"/>
      </w:pPr>
      <w:r>
        <w:t xml:space="preserve">Professional Background and Expertise</w:t>
      </w:r>
    </w:p>
    <w:p>
      <w:pPr>
        <w:pStyle w:val="FirstParagraph"/>
      </w:pPr>
      <w:r>
        <w:t xml:space="preserve">With over [X years] of experience in marine engineering, I have developed a comprehensive understanding of ship systems, propulsion technologies, and sustainable maritime practices. My career has spanned both commercial and industrial sectors, where I have consistently demonstrated my ability to manage complex projects, optimize vessel performance, and ensure compliance with international safety standards. Whether working on the maintenance of offshore drilling platforms or the design of fuel-efficient propulsion systems, I approach every challenge with a commitment to precision, innovation, and environmental responsibility.</w:t>
      </w:r>
    </w:p>
    <w:p>
      <w:pPr>
        <w:pStyle w:val="BodyText"/>
      </w:pPr>
      <w:r>
        <w:t xml:space="preserve">My academic qualifications include a [Degree in Marine Engineering] from [University Name], where I specialized in naval architecture and marine systems. This foundational knowledge has been further enhanced by hands-on experience in diverse environments, including the bustling ports of Brazil Rio de Janeiro. The region’s role as a critical hub for maritime trade and its emphasis on modernizing infrastructure have always inspired me to explore ways to integrate cutting-edge engineering solutions into traditional practices.</w:t>
      </w:r>
    </w:p>
    <w:bookmarkEnd w:id="20"/>
    <w:bookmarkStart w:id="21" w:name="why-brazil-rio-de-janeiro"/>
    <w:p>
      <w:pPr>
        <w:pStyle w:val="Heading2"/>
      </w:pPr>
      <w:r>
        <w:t xml:space="preserve">Why Brazil Rio de Janeiro?</w:t>
      </w:r>
    </w:p>
    <w:p>
      <w:pPr>
        <w:pStyle w:val="FirstParagraph"/>
      </w:pPr>
      <w:r>
        <w:t xml:space="preserve">Brazil Rio de Janeiro is a city of immense significance in the global maritime industry. As one of the country’s primary ports, it serves as a gateway for trade between South America and international markets. The region’s focus on renewable energy, such as offshore wind and wave energy projects, presents exciting opportunities for marine engineers to contribute to sustainable development. I am particularly drawn to the innovative initiatives underway in Rio de Janeiro, which align with my passion for leveraging engineering expertise to address environmental challenges while supporting economic growth.</w:t>
      </w:r>
    </w:p>
    <w:p>
      <w:pPr>
        <w:pStyle w:val="BodyText"/>
      </w:pPr>
      <w:r>
        <w:t xml:space="preserve">Additionally, the cultural and professional diversity of Rio de Janeiro has always been a motivating factor. Working in such a dynamic environment allows me to collaborate with professionals from various backgrounds, fostering creativity and adaptability. I am particularly interested in the opportunities to contribute to Brazil’s expanding maritime sector, whether through optimizing port operations, advancing shipbuilding technologies, or supporting eco-friendly maritime practices.</w:t>
      </w:r>
    </w:p>
    <w:bookmarkEnd w:id="21"/>
    <w:bookmarkStart w:id="22" w:name="key-skills-and-achievements"/>
    <w:p>
      <w:pPr>
        <w:pStyle w:val="Heading2"/>
      </w:pPr>
      <w:r>
        <w:t xml:space="preserve">Key Skills and Achievements</w:t>
      </w:r>
    </w:p>
    <w:p>
      <w:pPr>
        <w:pStyle w:val="FirstParagraph"/>
      </w:pPr>
      <w:r>
        <w:t xml:space="preserve">One of my core strengths as a Marine Engineer is my ability to troubleshoot and resolve complex technical issues under pressure. For instance, during my tenure at [Previous Company Name], I led a team in retrofitting an aging cargo vessel with energy-efficient systems, resulting in a 25% reduction in fuel consumption. This project not only improved operational efficiency but also contributed to the company’s sustainability goals. My attention to detail and proactive approach ensured that the project was completed ahead of schedule and within budget.</w:t>
      </w:r>
    </w:p>
    <w:p>
      <w:pPr>
        <w:pStyle w:val="BodyText"/>
      </w:pPr>
      <w:r>
        <w:t xml:space="preserve">Another area where I excel is in compliance with international maritime regulations. I am well-versed in standards such as the International Maritime Organization (IMO) guidelines, SOLAS, and MARPOL, which are critical for ensuring safe and environmentally responsible operations. My experience working on vessels operating in diverse regions has equipped me with a deep understanding of regional requirements, including those specific to Brazil’s coastal waters and ports.</w:t>
      </w:r>
    </w:p>
    <w:bookmarkEnd w:id="22"/>
    <w:bookmarkStart w:id="23" w:name="adaptability-and-team-collaboration"/>
    <w:p>
      <w:pPr>
        <w:pStyle w:val="Heading2"/>
      </w:pPr>
      <w:r>
        <w:t xml:space="preserve">Adaptability and Team Collaboration</w:t>
      </w:r>
    </w:p>
    <w:p>
      <w:pPr>
        <w:pStyle w:val="FirstParagraph"/>
      </w:pPr>
      <w:r>
        <w:t xml:space="preserve">Marine engineering is a field that demands both technical proficiency and strong interpersonal skills. I have consistently worked in multidisciplinary teams, collaborating with naval architects, project managers, and environmental experts to deliver projects that meet the highest standards. In Brazil Rio de Janeiro, where the maritime industry is evolving rapidly, I believe my ability to adapt to new challenges and communicate effectively across cultural and professional boundaries will be an asset.</w:t>
      </w:r>
    </w:p>
    <w:p>
      <w:pPr>
        <w:pStyle w:val="BodyText"/>
      </w:pPr>
      <w:r>
        <w:t xml:space="preserve">I have also developed a strong network of contacts within the Brazilian maritime sector through participation in industry events and professional associations. This connection allows me to stay informed about the latest trends, technologies, and regulatory changes affecting the region. For example, I recently attended a seminar on offshore wind energy development in Rio de Janeiro, where I gained valuable insights into emerging opportunities for marine engineers.</w:t>
      </w:r>
    </w:p>
    <w:bookmarkEnd w:id="23"/>
    <w:bookmarkStart w:id="24" w:name="commitment-to-sustainability"/>
    <w:p>
      <w:pPr>
        <w:pStyle w:val="Heading2"/>
      </w:pPr>
      <w:r>
        <w:t xml:space="preserve">Commitment to Sustainability</w:t>
      </w:r>
    </w:p>
    <w:p>
      <w:pPr>
        <w:pStyle w:val="FirstParagraph"/>
      </w:pPr>
      <w:r>
        <w:t xml:space="preserve">The growing emphasis on sustainability in Brazil Rio de Janeiro resonates deeply with my professional values. As a Marine Engineer, I am committed to minimizing the environmental impact of maritime operations while maximizing efficiency. I have worked on projects that integrate renewable energy sources into vessel designs and have explored ways to reduce greenhouse gas emissions from shipping activities. In Brazil, where the Amazon rainforest and coastal ecosystems are under increasing scrutiny, my expertise in sustainable engineering practices would allow me to contribute meaningfully to your organization’s environmental goals.</w:t>
      </w:r>
    </w:p>
    <w:bookmarkEnd w:id="24"/>
    <w:bookmarkStart w:id="25" w:name="conclusion"/>
    <w:p>
      <w:pPr>
        <w:pStyle w:val="Heading2"/>
      </w:pPr>
      <w:r>
        <w:t xml:space="preserve">Conclusion</w:t>
      </w:r>
    </w:p>
    <w:p>
      <w:pPr>
        <w:pStyle w:val="FirstParagraph"/>
      </w:pPr>
      <w:r>
        <w:t xml:space="preserve">In conclusion, I am eager to bring my technical expertise, dedication to sustainability, and passion for innovation to your team in Brazil Rio de Janeiro. The Marine Engineer position represents an exciting opportunity to contribute to a region at the forefront of maritime development while advancing my own professional growth. I would be grateful for the chance to discuss how my qualifications align with your organization’s needs and how I can contribute to its continued success.</w:t>
      </w:r>
    </w:p>
    <w:p>
      <w:pPr>
        <w:pStyle w:val="BodyText"/>
      </w:pPr>
      <w:r>
        <w:t xml:space="preserve">Thank you for considering my application. I look forward to the possibility of contributing to your team and supporting the future of maritime engineering in Brazil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Brazil Rio de Janeiro</dc:title>
  <dc:creator/>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